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</w:t>
            </w:r>
            <w:r w:rsidR="00ED08F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ith React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hat allows users to generate NFT collections using HTML Canvas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Created an</w:t>
            </w:r>
            <w:r w:rsidR="00DC1E8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min dashboard that required using Apollo </w:t>
            </w:r>
            <w:proofErr w:type="spellStart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ommunicate with the backend server.</w:t>
            </w:r>
          </w:p>
          <w:p w:rsidR="00FC3AD1" w:rsidRDefault="00FC3AD1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or</w:t>
            </w:r>
            <w:r w:rsidRPr="00FC3AD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a </w:t>
            </w:r>
            <w:proofErr w:type="spellStart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ed Git as a version control system. Submitted, reviewed, </w:t>
            </w:r>
            <w:r w:rsidR="00AD07B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A358BA" w:rsidP="00C81F6D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>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NFT Collection Generator and Website Hosting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n entire full-stack web application alone that involves planning, designing, implementing, and maintaining a web application (offering Website Hosting and NFT Utilities).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CE1CA0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n entire website hosting platform using Next.js that allows users to have a custom subdomain, layout templates, and user analytics.</w:t>
            </w:r>
          </w:p>
          <w:p w:rsidR="00CE1CA0" w:rsidRPr="00600C55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6D7A11" w:rsidRPr="00903161" w:rsidRDefault="00CE1CA0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an entire 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</w:t>
      </w:r>
      <w:r w:rsidR="00C3234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MongoDB</w:t>
      </w:r>
      <w:r w:rsidR="00C3234D">
        <w:rPr>
          <w:rFonts w:ascii="Times New Roman" w:hAnsi="Times New Roman"/>
          <w:sz w:val="24"/>
          <w:szCs w:val="24"/>
          <w:lang w:val="en-US"/>
        </w:rPr>
        <w:t xml:space="preserve">, and Apollo </w:t>
      </w:r>
      <w:proofErr w:type="spellStart"/>
      <w:r w:rsidR="00C3234D">
        <w:rPr>
          <w:rFonts w:ascii="Times New Roman" w:hAnsi="Times New Roman"/>
          <w:sz w:val="24"/>
          <w:szCs w:val="24"/>
          <w:lang w:val="en-US"/>
        </w:rPr>
        <w:t>GraphQ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tegrated Prisma with MongoDB for strong type-safety which </w:t>
      </w:r>
      <w:r w:rsidR="009974B4">
        <w:rPr>
          <w:rFonts w:ascii="Times New Roman" w:hAnsi="Times New Roman"/>
          <w:sz w:val="24"/>
          <w:szCs w:val="24"/>
          <w:lang w:val="en-US"/>
        </w:rPr>
        <w:t>resulted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n authentication system with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903161" w:rsidRDefault="00903161" w:rsidP="00903161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694FA9" w:rsidRDefault="00694FA9" w:rsidP="00903161">
      <w:pPr>
        <w:spacing w:after="0" w:line="240" w:lineRule="auto"/>
        <w:rPr>
          <w:lang w:val="en-PH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proofErr w:type="spellStart"/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  <w:proofErr w:type="spellEnd"/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Built a full-stack web application using Next.js along with its serverless function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Created a 3D model of my room using Blender and implemented it on the website using Three.j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Set up code formatter and git hooks using Prettier and Husky which enhanced code quality by 80% resulting in better performance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Fetched data from GitHub’s API by using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Octokit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and Spotify’s API by making my own JS class.</w:t>
      </w:r>
    </w:p>
    <w:p w:rsidR="00903161" w:rsidRPr="00FC7BBB" w:rsidRDefault="00903161" w:rsidP="00FC7BBB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Created a clone of GitHub’s Git Activity, MinGW’s console,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Editor by using React Components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7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524B6" w:rsidRDefault="00C524B6" w:rsidP="00B80F83">
      <w:pPr>
        <w:spacing w:after="0" w:line="240" w:lineRule="auto"/>
      </w:pPr>
      <w:r>
        <w:separator/>
      </w:r>
    </w:p>
  </w:endnote>
  <w:endnote w:type="continuationSeparator" w:id="0">
    <w:p w:rsidR="00C524B6" w:rsidRDefault="00C524B6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524B6" w:rsidRDefault="00C524B6" w:rsidP="00B80F83">
      <w:pPr>
        <w:spacing w:after="0" w:line="240" w:lineRule="auto"/>
      </w:pPr>
      <w:r>
        <w:separator/>
      </w:r>
    </w:p>
  </w:footnote>
  <w:footnote w:type="continuationSeparator" w:id="0">
    <w:p w:rsidR="00C524B6" w:rsidRDefault="00C524B6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207670">
    <w:abstractNumId w:val="8"/>
  </w:num>
  <w:num w:numId="2" w16cid:durableId="770469671">
    <w:abstractNumId w:val="9"/>
  </w:num>
  <w:num w:numId="3" w16cid:durableId="93480009">
    <w:abstractNumId w:val="4"/>
  </w:num>
  <w:num w:numId="4" w16cid:durableId="342364820">
    <w:abstractNumId w:val="6"/>
  </w:num>
  <w:num w:numId="5" w16cid:durableId="1767073214">
    <w:abstractNumId w:val="11"/>
  </w:num>
  <w:num w:numId="6" w16cid:durableId="1734160992">
    <w:abstractNumId w:val="14"/>
  </w:num>
  <w:num w:numId="7" w16cid:durableId="1137836697">
    <w:abstractNumId w:val="7"/>
  </w:num>
  <w:num w:numId="8" w16cid:durableId="1480800404">
    <w:abstractNumId w:val="12"/>
  </w:num>
  <w:num w:numId="9" w16cid:durableId="987245641">
    <w:abstractNumId w:val="1"/>
  </w:num>
  <w:num w:numId="10" w16cid:durableId="984119400">
    <w:abstractNumId w:val="13"/>
  </w:num>
  <w:num w:numId="11" w16cid:durableId="317610290">
    <w:abstractNumId w:val="0"/>
  </w:num>
  <w:num w:numId="12" w16cid:durableId="198595481">
    <w:abstractNumId w:val="5"/>
  </w:num>
  <w:num w:numId="13" w16cid:durableId="1265378538">
    <w:abstractNumId w:val="10"/>
  </w:num>
  <w:num w:numId="14" w16cid:durableId="1405563270">
    <w:abstractNumId w:val="3"/>
  </w:num>
  <w:num w:numId="15" w16cid:durableId="6534179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77D33"/>
    <w:rsid w:val="0018271F"/>
    <w:rsid w:val="001854F7"/>
    <w:rsid w:val="0018569E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C4D5B"/>
    <w:rsid w:val="001D7356"/>
    <w:rsid w:val="001E1C79"/>
    <w:rsid w:val="001E5CC7"/>
    <w:rsid w:val="001E6BD7"/>
    <w:rsid w:val="001F19BE"/>
    <w:rsid w:val="00202C44"/>
    <w:rsid w:val="0020458E"/>
    <w:rsid w:val="00207247"/>
    <w:rsid w:val="002141B5"/>
    <w:rsid w:val="00220E8F"/>
    <w:rsid w:val="00221FD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331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12081"/>
    <w:rsid w:val="00320C3D"/>
    <w:rsid w:val="00320FCA"/>
    <w:rsid w:val="003222B3"/>
    <w:rsid w:val="003223F9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26B8"/>
    <w:rsid w:val="003B36FD"/>
    <w:rsid w:val="003B6CD0"/>
    <w:rsid w:val="003C649A"/>
    <w:rsid w:val="003D5168"/>
    <w:rsid w:val="003E461C"/>
    <w:rsid w:val="003E4C1F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31C9"/>
    <w:rsid w:val="00625155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4FA9"/>
    <w:rsid w:val="00695612"/>
    <w:rsid w:val="006A0A19"/>
    <w:rsid w:val="006A0B59"/>
    <w:rsid w:val="006A71B3"/>
    <w:rsid w:val="006B145A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360C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1E8F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36CE"/>
    <w:rsid w:val="008F43D1"/>
    <w:rsid w:val="008F761C"/>
    <w:rsid w:val="009011DE"/>
    <w:rsid w:val="00903161"/>
    <w:rsid w:val="00904829"/>
    <w:rsid w:val="00910121"/>
    <w:rsid w:val="009103AE"/>
    <w:rsid w:val="009144E8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E7FD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9D0"/>
    <w:rsid w:val="00B87F5D"/>
    <w:rsid w:val="00B937FE"/>
    <w:rsid w:val="00B93E8B"/>
    <w:rsid w:val="00B976CC"/>
    <w:rsid w:val="00BB08BE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24B6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1CA0"/>
    <w:rsid w:val="00CE51DC"/>
    <w:rsid w:val="00CF0173"/>
    <w:rsid w:val="00CF25AA"/>
    <w:rsid w:val="00CF621E"/>
    <w:rsid w:val="00D003F2"/>
    <w:rsid w:val="00D01273"/>
    <w:rsid w:val="00D02BA1"/>
    <w:rsid w:val="00D13D44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4EC5"/>
    <w:rsid w:val="00DB264C"/>
    <w:rsid w:val="00DB68CB"/>
    <w:rsid w:val="00DC1E8D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B9C"/>
    <w:rsid w:val="00EB2FD5"/>
    <w:rsid w:val="00EB4F7D"/>
    <w:rsid w:val="00EB5381"/>
    <w:rsid w:val="00EB592F"/>
    <w:rsid w:val="00EB659F"/>
    <w:rsid w:val="00EC47AE"/>
    <w:rsid w:val="00EC527C"/>
    <w:rsid w:val="00EC5309"/>
    <w:rsid w:val="00ED08F8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817"/>
    <w:rsid w:val="00F42114"/>
    <w:rsid w:val="00F450D8"/>
    <w:rsid w:val="00F547DF"/>
    <w:rsid w:val="00F57235"/>
    <w:rsid w:val="00F57DBA"/>
    <w:rsid w:val="00F6203F"/>
    <w:rsid w:val="00F63258"/>
    <w:rsid w:val="00F66E4F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0D3D"/>
    <w:rsid w:val="00FC3AD1"/>
    <w:rsid w:val="00FC7BBB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60B86"/>
  <w15:chartTrackingRefBased/>
  <w15:docId w15:val="{664CDA30-4F73-4CA8-B050-01807314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create-typedef-ap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yperlink" Target="https://ambition.s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hirdweb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github.com/stephenasuncionDEV/stephenasuncion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Links>
    <vt:vector size="72" baseType="variant">
      <vt:variant>
        <vt:i4>5111833</vt:i4>
      </vt:variant>
      <vt:variant>
        <vt:i4>27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4522055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3T07:49:00Z</dcterms:created>
  <dcterms:modified xsi:type="dcterms:W3CDTF">2022-12-03T07:49:00Z</dcterms:modified>
</cp:coreProperties>
</file>